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o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oland received a score of 91.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oland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oland received a score of</w:t>
      </w:r>
      <w:r>
        <w:t xml:space="preserve"> </w:t>
      </w:r>
      <w:r>
        <w:rPr>
          <w:bCs/>
          <w:b/>
        </w:rPr>
        <w:t xml:space="preserve">9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oland received a score of 86.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oland received a score of 8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o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oland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o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o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o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o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o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o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o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oland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o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oland received a score of 0.7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o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Po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Po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Po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Po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Po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Po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Po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Po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Po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Po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Po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Po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Po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Po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Po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Po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Po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32:15Z</dcterms:created>
  <dcterms:modified xsi:type="dcterms:W3CDTF">2024-03-19T14: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oland Country Report</vt:lpwstr>
  </property>
</Properties>
</file>